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1 ( 4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54 (36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23 ( 5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2 ( 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8 (20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1 ( 0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107 (2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6 ( 3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a1cc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